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3936AA93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781C2D">
        <w:rPr>
          <w:rFonts w:ascii="Arial" w:hAnsi="Arial" w:cs="Arial"/>
          <w:sz w:val="22"/>
          <w:szCs w:val="22"/>
        </w:rPr>
        <w:t>XXX</w:t>
      </w:r>
      <w:r>
        <w:rPr>
          <w:rFonts w:ascii="Arial" w:hAnsi="Arial" w:cs="Arial"/>
          <w:sz w:val="22"/>
          <w:szCs w:val="22"/>
        </w:rPr>
        <w:t>)-</w:t>
      </w:r>
      <w:r w:rsidR="00781C2D">
        <w:rPr>
          <w:rFonts w:ascii="Arial" w:hAnsi="Arial" w:cs="Arial"/>
          <w:sz w:val="22"/>
          <w:szCs w:val="22"/>
        </w:rPr>
        <w:t>XXX-XXXX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2DA7B48E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111 Highland Ave., </w:t>
      </w:r>
      <w:r w:rsidR="009C54CE">
        <w:rPr>
          <w:rFonts w:ascii="Arial" w:hAnsi="Arial" w:cs="Arial"/>
          <w:sz w:val="22"/>
          <w:szCs w:val="22"/>
        </w:rPr>
        <w:t>XXXXX-XX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Advanced vascular imaging, post-processing, Alzheimer’s disease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 xml:space="preserve">Venous Mapping of Vascular Malformations using </w:t>
      </w:r>
      <w:r>
        <w:rPr>
          <w:rFonts w:ascii="Arial" w:hAnsi="Arial" w:cs="Arial"/>
          <w:i/>
          <w:sz w:val="22"/>
          <w:szCs w:val="22"/>
        </w:rPr>
        <w:lastRenderedPageBreak/>
        <w:t>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29DD7700" w14:textId="77777777" w:rsidR="00C80842" w:rsidRPr="005506E6" w:rsidRDefault="00C80842" w:rsidP="00C80842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302B016F" w14:textId="77777777" w:rsidR="00C80842" w:rsidRPr="00843F7E" w:rsidRDefault="00C80842" w:rsidP="00C80842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7CE2CF45" w14:textId="77777777" w:rsidR="00C80842" w:rsidRPr="00843F7E" w:rsidRDefault="00C80842" w:rsidP="00854322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24368301" w14:textId="77777777" w:rsidR="00C80842" w:rsidRDefault="00C80842" w:rsidP="00C80842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>, Loecher, M. W.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5A4C776E" w14:textId="77777777" w:rsidR="00C80842" w:rsidRPr="00021204" w:rsidRDefault="00C80842" w:rsidP="00C80842">
      <w:pPr>
        <w:numPr>
          <w:ilvl w:val="0"/>
          <w:numId w:val="41"/>
        </w:numPr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0943F9A5" w14:textId="0B09C204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65757C95" w14:textId="46DF4F1B" w:rsidR="00D44888" w:rsidRPr="004B0AE3" w:rsidRDefault="0009508E" w:rsidP="004B0AE3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</w:t>
      </w:r>
      <w:r w:rsidR="00655A62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 xml:space="preserve">esting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crovascular and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icrovascular </w:t>
      </w:r>
      <w:r w:rsidR="00655A62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erebral </w:t>
      </w:r>
      <w:r w:rsidR="00655A62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 xml:space="preserve">lood </w:t>
      </w:r>
      <w:r w:rsidR="00655A62">
        <w:rPr>
          <w:rFonts w:ascii="Arial" w:hAnsi="Arial" w:cs="Arial"/>
          <w:sz w:val="22"/>
          <w:szCs w:val="22"/>
        </w:rPr>
        <w:t>F</w:t>
      </w:r>
      <w:r>
        <w:rPr>
          <w:rFonts w:ascii="Arial" w:hAnsi="Arial" w:cs="Arial"/>
          <w:sz w:val="22"/>
          <w:szCs w:val="22"/>
        </w:rPr>
        <w:t xml:space="preserve">low in </w:t>
      </w:r>
      <w:r w:rsidR="00655A62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oung </w:t>
      </w:r>
      <w:r w:rsidR="00655A62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dults with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etabolic </w:t>
      </w:r>
      <w:r w:rsidR="00655A62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yndrome: </w:t>
      </w:r>
      <w:r w:rsidR="00D00C3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xploring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echanisms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r w:rsidR="007850C3">
        <w:rPr>
          <w:rFonts w:ascii="Arial" w:hAnsi="Arial" w:cs="Arial"/>
          <w:i/>
          <w:iCs/>
          <w:sz w:val="22"/>
          <w:szCs w:val="22"/>
        </w:rPr>
        <w:t>JCBFM</w:t>
      </w:r>
      <w:r w:rsidR="00655A62">
        <w:rPr>
          <w:rFonts w:ascii="Arial" w:hAnsi="Arial" w:cs="Arial"/>
          <w:i/>
          <w:iCs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069D2CDE" w14:textId="6E13AC3F" w:rsidR="008528A3" w:rsidRDefault="008528A3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Johnson, K. M., &amp; Eisenmenger, L. </w:t>
      </w:r>
      <w:r w:rsidRPr="000126C7">
        <w:rPr>
          <w:rFonts w:ascii="Arial" w:hAnsi="Arial" w:cs="Arial"/>
          <w:sz w:val="22"/>
          <w:szCs w:val="22"/>
        </w:rPr>
        <w:lastRenderedPageBreak/>
        <w:t>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To Submit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47A542A2" w14:textId="407169B1" w:rsidR="004B0AE3" w:rsidRPr="004B0AE3" w:rsidRDefault="004B0AE3" w:rsidP="004B0AE3">
      <w:pPr>
        <w:pStyle w:val="ListParagraph"/>
        <w:numPr>
          <w:ilvl w:val="0"/>
          <w:numId w:val="38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ertiary Center Experience in Fast Neuroradiology Protocol Development and Implementation. </w:t>
      </w:r>
      <w:r>
        <w:rPr>
          <w:rFonts w:ascii="Arial" w:hAnsi="Arial" w:cs="Arial"/>
          <w:i/>
          <w:iCs/>
          <w:sz w:val="22"/>
          <w:szCs w:val="22"/>
        </w:rPr>
        <w:t>Submitted to Radiographic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17549DB" w14:textId="77431027" w:rsidR="00854322" w:rsidRPr="00D60C13" w:rsidRDefault="00854322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ffman, C. A., </w:t>
      </w: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Berman, S. E., Eisenmenger, L. B., &amp; Wieben, O. Automated Post-Processing of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To </w:t>
      </w:r>
      <w:r w:rsidR="00D572A8">
        <w:rPr>
          <w:rFonts w:ascii="Arial" w:hAnsi="Arial" w:cs="Arial"/>
          <w:i/>
          <w:iCs/>
          <w:sz w:val="22"/>
          <w:szCs w:val="22"/>
        </w:rPr>
        <w:t>Res</w:t>
      </w:r>
      <w:r>
        <w:rPr>
          <w:rFonts w:ascii="Arial" w:hAnsi="Arial" w:cs="Arial"/>
          <w:i/>
          <w:iCs/>
          <w:sz w:val="22"/>
          <w:szCs w:val="22"/>
        </w:rPr>
        <w:t>ubmit to MRM.</w:t>
      </w:r>
    </w:p>
    <w:p w14:paraId="2FDB5392" w14:textId="25EC86EE" w:rsidR="00D60C13" w:rsidRPr="00CF7E78" w:rsidRDefault="007D037A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ang, A.</w:t>
      </w:r>
      <w:r w:rsidR="00284C37">
        <w:rPr>
          <w:rFonts w:ascii="Arial" w:hAnsi="Arial" w:cs="Arial"/>
          <w:sz w:val="22"/>
          <w:szCs w:val="22"/>
        </w:rPr>
        <w:t xml:space="preserve">, </w:t>
      </w:r>
      <w:r w:rsidR="00284C37">
        <w:rPr>
          <w:rFonts w:ascii="Arial" w:hAnsi="Arial" w:cs="Arial"/>
          <w:b/>
          <w:bCs/>
          <w:sz w:val="22"/>
          <w:szCs w:val="22"/>
        </w:rPr>
        <w:t>Roberts, G. S.</w:t>
      </w:r>
      <w:r w:rsidR="00284C37">
        <w:rPr>
          <w:rFonts w:ascii="Arial" w:hAnsi="Arial" w:cs="Arial"/>
          <w:sz w:val="22"/>
          <w:szCs w:val="22"/>
        </w:rPr>
        <w:t xml:space="preserve">, Reeder, S. B., </w:t>
      </w:r>
      <w:r w:rsidR="008F66D7">
        <w:rPr>
          <w:rFonts w:ascii="Arial" w:hAnsi="Arial" w:cs="Arial"/>
          <w:sz w:val="22"/>
          <w:szCs w:val="22"/>
        </w:rPr>
        <w:t xml:space="preserve">&amp; </w:t>
      </w:r>
      <w:r w:rsidR="00284C37">
        <w:rPr>
          <w:rFonts w:ascii="Arial" w:hAnsi="Arial" w:cs="Arial"/>
          <w:sz w:val="22"/>
          <w:szCs w:val="22"/>
        </w:rPr>
        <w:t>Oec</w:t>
      </w:r>
      <w:r w:rsidR="008F66D7">
        <w:rPr>
          <w:rFonts w:ascii="Arial" w:hAnsi="Arial" w:cs="Arial"/>
          <w:sz w:val="22"/>
          <w:szCs w:val="22"/>
        </w:rPr>
        <w:t xml:space="preserve">htering, T. H. Reference Values for 4D Flow Magnetic Resonance Imaging of the Portal Venous System. </w:t>
      </w:r>
      <w:r w:rsidR="008F66D7">
        <w:rPr>
          <w:rFonts w:ascii="Arial" w:hAnsi="Arial" w:cs="Arial"/>
          <w:i/>
          <w:iCs/>
          <w:sz w:val="22"/>
          <w:szCs w:val="22"/>
        </w:rPr>
        <w:t xml:space="preserve">To Submit to </w:t>
      </w:r>
      <w:r w:rsidR="00AB3C81">
        <w:rPr>
          <w:rFonts w:ascii="Arial" w:hAnsi="Arial" w:cs="Arial"/>
          <w:i/>
          <w:iCs/>
          <w:sz w:val="22"/>
          <w:szCs w:val="22"/>
        </w:rPr>
        <w:t>Abd. Radiol.</w:t>
      </w:r>
    </w:p>
    <w:p w14:paraId="5B0121D9" w14:textId="77777777" w:rsidR="00C80842" w:rsidRPr="003C4E71" w:rsidRDefault="00C80842" w:rsidP="00C80842">
      <w:pPr>
        <w:ind w:left="360"/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16498F7D" w14:textId="0C9CB0A0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7777777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n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th 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5615940F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9DA76" w14:textId="77777777" w:rsidR="005A13F5" w:rsidRDefault="005A13F5">
      <w:r>
        <w:separator/>
      </w:r>
    </w:p>
  </w:endnote>
  <w:endnote w:type="continuationSeparator" w:id="0">
    <w:p w14:paraId="5E481AB4" w14:textId="77777777" w:rsidR="005A13F5" w:rsidRDefault="005A1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3FB9E" w14:textId="77777777" w:rsidR="005A13F5" w:rsidRDefault="005A13F5">
      <w:r>
        <w:separator/>
      </w:r>
    </w:p>
  </w:footnote>
  <w:footnote w:type="continuationSeparator" w:id="0">
    <w:p w14:paraId="286B235A" w14:textId="77777777" w:rsidR="005A13F5" w:rsidRDefault="005A13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qoFAKoCCaktAAAA"/>
  </w:docVars>
  <w:rsids>
    <w:rsidRoot w:val="00C23FEF"/>
    <w:rsid w:val="000126C7"/>
    <w:rsid w:val="00021204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3E29"/>
    <w:rsid w:val="001A4D12"/>
    <w:rsid w:val="001B1E41"/>
    <w:rsid w:val="001E4751"/>
    <w:rsid w:val="001E6D7C"/>
    <w:rsid w:val="001E776C"/>
    <w:rsid w:val="002026A8"/>
    <w:rsid w:val="002179BE"/>
    <w:rsid w:val="00221893"/>
    <w:rsid w:val="00223925"/>
    <w:rsid w:val="0023264E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30614"/>
    <w:rsid w:val="00532E65"/>
    <w:rsid w:val="00536582"/>
    <w:rsid w:val="005479A9"/>
    <w:rsid w:val="005506E6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816A7"/>
    <w:rsid w:val="00681ED9"/>
    <w:rsid w:val="00686D0C"/>
    <w:rsid w:val="00690A21"/>
    <w:rsid w:val="006A3F9E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A0942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3FEF"/>
    <w:rsid w:val="00C37AF6"/>
    <w:rsid w:val="00C4778A"/>
    <w:rsid w:val="00C66AFF"/>
    <w:rsid w:val="00C744E2"/>
    <w:rsid w:val="00C80842"/>
    <w:rsid w:val="00CB375C"/>
    <w:rsid w:val="00CB3FD0"/>
    <w:rsid w:val="00CC079A"/>
    <w:rsid w:val="00CC3038"/>
    <w:rsid w:val="00CD29E3"/>
    <w:rsid w:val="00CD70C1"/>
    <w:rsid w:val="00CE1D4E"/>
    <w:rsid w:val="00CF01A1"/>
    <w:rsid w:val="00D00C30"/>
    <w:rsid w:val="00D2438D"/>
    <w:rsid w:val="00D44888"/>
    <w:rsid w:val="00D572A8"/>
    <w:rsid w:val="00D60C13"/>
    <w:rsid w:val="00D61BD3"/>
    <w:rsid w:val="00D65E6F"/>
    <w:rsid w:val="00D72ECE"/>
    <w:rsid w:val="00D845EB"/>
    <w:rsid w:val="00D904EC"/>
    <w:rsid w:val="00DA7D02"/>
    <w:rsid w:val="00DB308F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C4622"/>
    <w:rsid w:val="00EE6B89"/>
    <w:rsid w:val="00F06BBF"/>
    <w:rsid w:val="00F1275A"/>
    <w:rsid w:val="00F22508"/>
    <w:rsid w:val="00F234AD"/>
    <w:rsid w:val="00F30F7E"/>
    <w:rsid w:val="00F8293C"/>
    <w:rsid w:val="00FA04BC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5</Pages>
  <Words>2158</Words>
  <Characters>1230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37</cp:revision>
  <cp:lastPrinted>2022-06-27T01:23:00Z</cp:lastPrinted>
  <dcterms:created xsi:type="dcterms:W3CDTF">2022-02-28T20:58:00Z</dcterms:created>
  <dcterms:modified xsi:type="dcterms:W3CDTF">2022-06-27T01:24:00Z</dcterms:modified>
</cp:coreProperties>
</file>